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cover-letter-for-plumber-position"/>
    <w:p>
      <w:pPr>
        <w:pStyle w:val="Heading1"/>
      </w:pPr>
      <w:r>
        <w:t xml:space="preserve">Cover Letter for Plumber Position</w:t>
      </w:r>
    </w:p>
    <w:p>
      <w:pPr>
        <w:pStyle w:val="FirstParagraph"/>
      </w:pPr>
      <w:r>
        <w:rPr>
          <w:bCs/>
          <w:b/>
        </w:rPr>
        <w:t xml:space="preserve">John Doe</w:t>
      </w:r>
      <w:r>
        <w:br/>
      </w:r>
      <w:r>
        <w:t xml:space="preserve">1234 Main Street</w:t>
      </w:r>
      <w:r>
        <w:br/>
      </w:r>
      <w:r>
        <w:t xml:space="preserve">Houston, TX 77001</w:t>
      </w:r>
      <w:r>
        <w:br/>
      </w:r>
      <w:r>
        <w:t xml:space="preserve">(555) 123-4567</w:t>
      </w:r>
      <w:r>
        <w:br/>
      </w:r>
      <w:r>
        <w:t xml:space="preserve">johndoe@example.com</w:t>
      </w:r>
      <w:r>
        <w:br/>
      </w:r>
      <w:r>
        <w:t xml:space="preserve">April 5, 2024</w:t>
      </w:r>
    </w:p>
    <w:p>
      <w:pPr>
        <w:pStyle w:val="BodyText"/>
      </w:pPr>
      <w:r>
        <w:rPr>
          <w:bCs/>
          <w:b/>
        </w:rPr>
        <w:t xml:space="preserve">Mr. James Thompson</w:t>
      </w:r>
      <w:r>
        <w:br/>
      </w:r>
      <w:r>
        <w:t xml:space="preserve">Hiring Manager</w:t>
      </w:r>
      <w:r>
        <w:br/>
      </w:r>
      <w:r>
        <w:t xml:space="preserve">Houston Plumbing Solutions Inc.</w:t>
      </w:r>
      <w:r>
        <w:br/>
      </w:r>
      <w:r>
        <w:t xml:space="preserve">5678 Industrial Drive</w:t>
      </w:r>
      <w:r>
        <w:br/>
      </w:r>
      <w:r>
        <w:t xml:space="preserve">Houston, TX 77002</w:t>
      </w:r>
    </w:p>
    <w:p>
      <w:pPr>
        <w:pStyle w:val="BodyText"/>
      </w:pPr>
      <w:r>
        <w:t xml:space="preserve">Dear Mr. Thompson,</w:t>
      </w:r>
    </w:p>
    <w:p>
      <w:pPr>
        <w:pStyle w:val="BodyText"/>
      </w:pPr>
      <w:r>
        <w:t xml:space="preserve">I am writing to express my interest in the Plumber position at Houston Plumbing Solutions Inc., as advertised on your company’s website. With over a decade of experience in residential and commercial plumbing services, I am eager to bring my expertise, dedication, and passion for problem-solving to your team. As a certified Plumber serving the United States Houston area, I understand the unique challenges and opportunities that come with working in this vibrant city. My goal is to contribute to your company’s reputation for excellence by delivering high-quality plumbing solutions tailored to the needs of Houston residents and businesses.</w:t>
      </w:r>
    </w:p>
    <w:p>
      <w:pPr>
        <w:pStyle w:val="BodyText"/>
      </w:pPr>
      <w:r>
        <w:t xml:space="preserve">Throughout my career as a Plumber in the United States Houston region, I have developed a strong foundation in installing, repairing, and maintaining plumbing systems. My experience spans residential projects, such as bathroom renovations and kitchen faucet installations, as well as commercial jobs like HVAC system maintenance and industrial pipe repairs. I hold a valid Texas Plumbing License (License No. 123456) and am fully certified in water heater installation, drain unclogging, and leak detection. Additionally, I have completed specialized training in energy-efficient plumbing systems and sustainable water management practices, which align with the growing emphasis on eco-friendly solutions in Houston’s construction industry.</w:t>
      </w:r>
    </w:p>
    <w:p>
      <w:pPr>
        <w:pStyle w:val="BodyText"/>
      </w:pPr>
      <w:r>
        <w:t xml:space="preserve">What sets me apart as a Plumber is my commitment to customer satisfaction. In Houston’s competitive market, where clients expect reliability and professionalism, I have consistently delivered prompt service with a focus on clear communication and transparency. Whether addressing an emergency plumbing issue in the middle of the night or planning a complete home re-pipe project, I approach each task with precision and care. My ability to diagnose complex problems quickly—such as identifying hidden pipe leaks or resolving pressure issues—has earned me a reputation for trustworthiness among both homeowners and business owners in the United States Houston community.</w:t>
      </w:r>
    </w:p>
    <w:p>
      <w:pPr>
        <w:pStyle w:val="BodyText"/>
      </w:pPr>
      <w:r>
        <w:t xml:space="preserve">As a Plumber in the United States Houston, I have also gained valuable experience navigating the city’s unique infrastructure. Houston’s rapid growth and diverse climate demand plumbing solutions that can withstand extreme weather conditions, from heavy rainfall to high temperatures. For example, I have worked on projects involving stormwater drainage systems and waterproofing basements to combat flooding risks. My hands-on experience with local building codes and regulations ensures that all my work complies with state and municipal standards, providing clients with peace of mind.</w:t>
      </w:r>
    </w:p>
    <w:p>
      <w:pPr>
        <w:pStyle w:val="BodyText"/>
      </w:pPr>
      <w:r>
        <w:t xml:space="preserve">One of the most rewarding aspects of being a Plumber in the United States Houston is the opportunity to contribute to the city’s development. From revitalizing historic neighborhoods to supporting new commercial ventures, I take pride in playing a role in Houston’s evolving landscape. I have collaborated with architects, contractors, and homeowners to design plumbing systems that enhance functionality and comfort. For instance, I recently completed a project installing a dual-water system for a local business, reducing water waste by 30% while improving efficiency. Such experiences highlight my ability to innovate and adapt to the specific needs of each client.</w:t>
      </w:r>
    </w:p>
    <w:p>
      <w:pPr>
        <w:pStyle w:val="BodyText"/>
      </w:pPr>
      <w:r>
        <w:t xml:space="preserve">My skills as a Plumber extend beyond technical expertise. I am fluent in both English and Spanish, which allows me to effectively communicate with a wide range of clients in Houston’s multicultural environment. I also have experience managing small teams, ensuring projects are completed on time and within budget. My attention to detail, combined with my strong work ethic, has earned me numerous positive reviews and referrals from satisfied customers. In my current role at ABC Plumbing Services, I have consistently exceeded performance metrics, including a 98% customer satisfaction rating over the past three years.</w:t>
      </w:r>
    </w:p>
    <w:p>
      <w:pPr>
        <w:pStyle w:val="BodyText"/>
      </w:pPr>
      <w:r>
        <w:t xml:space="preserve">What excites me most about the opportunity at Houston Plumbing Solutions Inc. is your company’s commitment to quality and innovation in the United States Houston market. I admire your focus on community engagement and your dedication to providing affordable, reliable plumbing services. I am confident that my skills, experience, and passion for plumbing align with your company’s values. If given the chance to join your team, I would bring a proactive approach to problem-solving, a deep understanding of local requirements, and a genuine desire to make a difference in the lives of Houston residents.</w:t>
      </w:r>
    </w:p>
    <w:p>
      <w:pPr>
        <w:pStyle w:val="BodyText"/>
      </w:pPr>
      <w:r>
        <w:t xml:space="preserve">Thank you for considering my application. I would welcome the opportunity to discuss how my background and skills can benefit Houston Plumbing Solutions Inc. Please feel free to contact me at (555) 123-4567 or johndoe@example.com at your earliest convenience. I look forward to the possibility of contributing to your team’s success.</w:t>
      </w:r>
    </w:p>
    <w:p>
      <w:pPr>
        <w:pStyle w:val="BodyText"/>
      </w:pPr>
      <w:r>
        <w:t xml:space="preserve">Sincerely,</w:t>
      </w:r>
      <w:r>
        <w:br/>
      </w:r>
      <w:r>
        <w:rPr>
          <w:bCs/>
          <w:b/>
        </w:rPr>
        <w:t xml:space="preserve">John Doe</w:t>
      </w:r>
      <w:r>
        <w:br/>
      </w:r>
      <w:r>
        <w:t xml:space="preserve">Plumber | United States Houston</w:t>
      </w:r>
    </w:p>
    <w:p>
      <w:pPr>
        <w:pStyle w:val="BodyText"/>
      </w:pPr>
      <w:r>
        <w:t xml:space="preserve">© 2024 John Do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Houston, United States</dc:title>
  <dc:creator/>
  <cp:keywords/>
  <dcterms:created xsi:type="dcterms:W3CDTF">2026-07-24T06:06:05Z</dcterms:created>
  <dcterms:modified xsi:type="dcterms:W3CDTF">2026-07-24T06:06:05Z</dcterms:modified>
</cp:coreProperties>
</file>

<file path=docProps/custom.xml><?xml version="1.0" encoding="utf-8"?>
<Properties xmlns="http://schemas.openxmlformats.org/officeDocument/2006/custom-properties" xmlns:vt="http://schemas.openxmlformats.org/officeDocument/2006/docPropsVTypes"/>
</file>